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C57EE" w14:textId="2DCAAAD2" w:rsidR="000B08A4" w:rsidRPr="00721844" w:rsidRDefault="00DA1AC7">
      <w:r w:rsidRPr="00721844">
        <w:rPr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6B14ED59" wp14:editId="1CE24F2B">
            <wp:simplePos x="0" y="0"/>
            <wp:positionH relativeFrom="margin">
              <wp:align>left</wp:align>
            </wp:positionH>
            <wp:positionV relativeFrom="paragraph">
              <wp:posOffset>-345440</wp:posOffset>
            </wp:positionV>
            <wp:extent cx="3371850" cy="664433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6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6D07">
        <w:t xml:space="preserve">                         </w:t>
      </w:r>
    </w:p>
    <w:p w14:paraId="4E960AB2" w14:textId="77777777" w:rsidR="00D52103" w:rsidRDefault="00D52103" w:rsidP="00527D07">
      <w:pPr>
        <w:spacing w:after="0"/>
        <w:jc w:val="center"/>
        <w:rPr>
          <w:b/>
          <w:sz w:val="30"/>
          <w:szCs w:val="30"/>
        </w:rPr>
      </w:pPr>
    </w:p>
    <w:p w14:paraId="6D252235" w14:textId="4F9F0B05" w:rsidR="00D52103" w:rsidRDefault="000C03B9" w:rsidP="000C03B9">
      <w:pPr>
        <w:spacing w:after="0"/>
        <w:rPr>
          <w:b/>
          <w:sz w:val="30"/>
          <w:szCs w:val="30"/>
        </w:rPr>
      </w:pPr>
      <w:r w:rsidRPr="000C03B9">
        <w:rPr>
          <w:b/>
          <w:sz w:val="30"/>
          <w:szCs w:val="30"/>
        </w:rPr>
        <w:t xml:space="preserve">AUCH </w:t>
      </w:r>
      <w:r w:rsidR="00A04B7F">
        <w:rPr>
          <w:b/>
          <w:sz w:val="30"/>
          <w:szCs w:val="30"/>
        </w:rPr>
        <w:t>COO Peer Group</w:t>
      </w:r>
      <w:r w:rsidR="000D784A">
        <w:rPr>
          <w:b/>
          <w:sz w:val="30"/>
          <w:szCs w:val="30"/>
        </w:rPr>
        <w:t xml:space="preserve"> </w:t>
      </w:r>
      <w:r>
        <w:rPr>
          <w:b/>
          <w:sz w:val="30"/>
          <w:szCs w:val="30"/>
        </w:rPr>
        <w:t>Meeting</w:t>
      </w:r>
    </w:p>
    <w:p w14:paraId="449E3966" w14:textId="1BE7F701" w:rsidR="006E1650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</w:t>
      </w:r>
      <w:r w:rsidR="00721844">
        <w:rPr>
          <w:sz w:val="24"/>
          <w:szCs w:val="24"/>
        </w:rPr>
        <w:t xml:space="preserve"> </w:t>
      </w:r>
      <w:r w:rsidR="006F54DB">
        <w:rPr>
          <w:sz w:val="24"/>
          <w:szCs w:val="24"/>
        </w:rPr>
        <w:t>Thursday</w:t>
      </w:r>
      <w:r w:rsidR="00087D79">
        <w:rPr>
          <w:sz w:val="24"/>
          <w:szCs w:val="24"/>
        </w:rPr>
        <w:t>,</w:t>
      </w:r>
      <w:r w:rsidR="00C879F3">
        <w:rPr>
          <w:sz w:val="24"/>
          <w:szCs w:val="24"/>
        </w:rPr>
        <w:t xml:space="preserve"> </w:t>
      </w:r>
      <w:r w:rsidR="00E73608">
        <w:rPr>
          <w:sz w:val="24"/>
          <w:szCs w:val="24"/>
        </w:rPr>
        <w:t>July</w:t>
      </w:r>
      <w:r w:rsidR="00C879F3">
        <w:rPr>
          <w:sz w:val="24"/>
          <w:szCs w:val="24"/>
        </w:rPr>
        <w:t xml:space="preserve"> </w:t>
      </w:r>
      <w:r w:rsidR="00E73608">
        <w:rPr>
          <w:sz w:val="24"/>
          <w:szCs w:val="24"/>
        </w:rPr>
        <w:t>8</w:t>
      </w:r>
      <w:r w:rsidR="00A04B7F" w:rsidRPr="00A04B7F">
        <w:rPr>
          <w:sz w:val="24"/>
          <w:szCs w:val="24"/>
          <w:vertAlign w:val="superscript"/>
        </w:rPr>
        <w:t>th</w:t>
      </w:r>
      <w:r w:rsidR="00C879F3">
        <w:rPr>
          <w:sz w:val="24"/>
          <w:szCs w:val="24"/>
        </w:rPr>
        <w:t>,</w:t>
      </w:r>
      <w:r w:rsidR="00721844">
        <w:rPr>
          <w:sz w:val="24"/>
          <w:szCs w:val="24"/>
        </w:rPr>
        <w:t xml:space="preserve"> 2021</w:t>
      </w:r>
    </w:p>
    <w:p w14:paraId="050CD87F" w14:textId="531F1E4D" w:rsidR="000C03B9" w:rsidRDefault="000C03B9" w:rsidP="000C03B9">
      <w:pPr>
        <w:spacing w:after="0"/>
        <w:rPr>
          <w:sz w:val="24"/>
          <w:szCs w:val="24"/>
        </w:rPr>
      </w:pPr>
      <w:r>
        <w:rPr>
          <w:sz w:val="24"/>
          <w:szCs w:val="24"/>
        </w:rPr>
        <w:t>Time:</w:t>
      </w:r>
      <w:r w:rsidR="00721844">
        <w:rPr>
          <w:sz w:val="24"/>
          <w:szCs w:val="24"/>
        </w:rPr>
        <w:t xml:space="preserve"> </w:t>
      </w:r>
      <w:r w:rsidR="00A04B7F">
        <w:rPr>
          <w:sz w:val="24"/>
          <w:szCs w:val="24"/>
        </w:rPr>
        <w:t>11:</w:t>
      </w:r>
      <w:r w:rsidR="00721844">
        <w:rPr>
          <w:sz w:val="24"/>
          <w:szCs w:val="24"/>
        </w:rPr>
        <w:t xml:space="preserve">00am – </w:t>
      </w:r>
      <w:r w:rsidR="00A04B7F">
        <w:rPr>
          <w:sz w:val="24"/>
          <w:szCs w:val="24"/>
        </w:rPr>
        <w:t>12</w:t>
      </w:r>
      <w:r w:rsidR="00721844">
        <w:rPr>
          <w:sz w:val="24"/>
          <w:szCs w:val="24"/>
        </w:rPr>
        <w:t>:00am</w:t>
      </w:r>
    </w:p>
    <w:p w14:paraId="1D3A7AED" w14:textId="49DB05F3" w:rsidR="00721844" w:rsidRDefault="000C03B9" w:rsidP="00C879F3">
      <w:pPr>
        <w:spacing w:after="0"/>
        <w:rPr>
          <w:sz w:val="24"/>
          <w:szCs w:val="24"/>
        </w:rPr>
      </w:pPr>
      <w:r>
        <w:rPr>
          <w:sz w:val="24"/>
          <w:szCs w:val="24"/>
        </w:rPr>
        <w:t>Location</w:t>
      </w:r>
      <w:r w:rsidR="00721844">
        <w:rPr>
          <w:sz w:val="24"/>
          <w:szCs w:val="24"/>
        </w:rPr>
        <w:t xml:space="preserve"> Virtual by Zoom </w:t>
      </w:r>
    </w:p>
    <w:p w14:paraId="72801E7B" w14:textId="43BA5AB6" w:rsidR="00C879F3" w:rsidRPr="002D2E8B" w:rsidRDefault="00673C21" w:rsidP="00C879F3">
      <w:pPr>
        <w:spacing w:after="0"/>
        <w:rPr>
          <w:sz w:val="24"/>
          <w:szCs w:val="24"/>
        </w:rPr>
      </w:pPr>
      <w:hyperlink r:id="rId12" w:history="1">
        <w:r w:rsidR="00E73608">
          <w:rPr>
            <w:rStyle w:val="Hyperlink"/>
          </w:rPr>
          <w:t>https://auch-org.zoom.us/j/99176497731?pwd=SUJoS3FJMVM3UVNOL01naXQ3Q0F1Zz09</w:t>
        </w:r>
      </w:hyperlink>
    </w:p>
    <w:p w14:paraId="06D46E9C" w14:textId="77777777" w:rsidR="0027056C" w:rsidRDefault="0027056C" w:rsidP="006E1650">
      <w:pPr>
        <w:rPr>
          <w:b/>
          <w:sz w:val="28"/>
          <w:szCs w:val="28"/>
        </w:rPr>
      </w:pPr>
    </w:p>
    <w:p w14:paraId="1EA41743" w14:textId="77777777" w:rsidR="006E1650" w:rsidRDefault="000C03B9" w:rsidP="006E1650">
      <w:pPr>
        <w:rPr>
          <w:b/>
          <w:sz w:val="28"/>
          <w:szCs w:val="28"/>
        </w:rPr>
      </w:pPr>
      <w:r>
        <w:rPr>
          <w:b/>
          <w:sz w:val="28"/>
          <w:szCs w:val="28"/>
        </w:rPr>
        <w:t>Topic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Presenter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Time Allotted</w:t>
      </w:r>
    </w:p>
    <w:p w14:paraId="181D2ED9" w14:textId="76796171" w:rsidR="000C03B9" w:rsidRPr="00C879F3" w:rsidRDefault="000C03B9" w:rsidP="006E1650">
      <w:r w:rsidRPr="00C879F3">
        <w:t>Welcome and Introductions</w:t>
      </w:r>
      <w:r w:rsidRPr="00C879F3">
        <w:tab/>
      </w:r>
      <w:r w:rsidRPr="00C879F3">
        <w:tab/>
      </w:r>
      <w:r w:rsidR="009B5184">
        <w:t xml:space="preserve">Jenifer </w:t>
      </w:r>
      <w:r w:rsidR="00A04B7F">
        <w:t>Thomas</w:t>
      </w:r>
      <w:r w:rsidRPr="00C879F3">
        <w:tab/>
      </w:r>
      <w:r w:rsidRPr="00C879F3">
        <w:tab/>
      </w:r>
      <w:r w:rsidR="00A04B7F" w:rsidRPr="00C879F3">
        <w:tab/>
      </w:r>
      <w:r w:rsidR="00A04B7F">
        <w:t xml:space="preserve"> </w:t>
      </w:r>
      <w:r w:rsidR="00A04B7F">
        <w:tab/>
      </w:r>
      <w:r w:rsidRPr="00C879F3">
        <w:t xml:space="preserve"> 5 min. </w:t>
      </w:r>
    </w:p>
    <w:p w14:paraId="329AF594" w14:textId="5924805C" w:rsidR="000C03B9" w:rsidRDefault="00A04B7F" w:rsidP="00A04B7F">
      <w:pPr>
        <w:spacing w:after="0"/>
        <w:rPr>
          <w:szCs w:val="28"/>
        </w:rPr>
      </w:pPr>
      <w:r>
        <w:rPr>
          <w:rFonts w:eastAsiaTheme="majorEastAsia" w:cstheme="minorHAnsi"/>
          <w:kern w:val="24"/>
          <w:position w:val="1"/>
        </w:rPr>
        <w:t xml:space="preserve">AUCH Updates </w:t>
      </w:r>
      <w:r>
        <w:rPr>
          <w:rFonts w:eastAsiaTheme="majorEastAsia" w:cstheme="minorHAnsi"/>
          <w:kern w:val="24"/>
          <w:position w:val="1"/>
        </w:rPr>
        <w:tab/>
      </w:r>
      <w:r>
        <w:rPr>
          <w:rFonts w:eastAsiaTheme="majorEastAsia" w:cstheme="minorHAnsi"/>
          <w:kern w:val="24"/>
          <w:position w:val="1"/>
        </w:rPr>
        <w:tab/>
      </w:r>
      <w:r>
        <w:rPr>
          <w:rFonts w:eastAsiaTheme="majorEastAsia" w:cstheme="minorHAnsi"/>
          <w:kern w:val="24"/>
          <w:position w:val="1"/>
        </w:rPr>
        <w:tab/>
      </w:r>
      <w:r w:rsidR="00C879F3">
        <w:tab/>
      </w:r>
      <w:r w:rsidR="00152447">
        <w:rPr>
          <w:szCs w:val="28"/>
        </w:rPr>
        <w:t>Shlisa Hughes</w:t>
      </w:r>
      <w:r w:rsidR="00721844">
        <w:rPr>
          <w:szCs w:val="28"/>
        </w:rPr>
        <w:tab/>
      </w:r>
      <w:r w:rsidR="000C03B9">
        <w:rPr>
          <w:szCs w:val="28"/>
        </w:rPr>
        <w:tab/>
      </w:r>
      <w:r w:rsidR="000C03B9">
        <w:rPr>
          <w:szCs w:val="28"/>
        </w:rPr>
        <w:tab/>
      </w:r>
      <w:r w:rsidR="000C03B9">
        <w:rPr>
          <w:szCs w:val="28"/>
        </w:rPr>
        <w:tab/>
      </w:r>
      <w:r w:rsidR="00DF7687">
        <w:rPr>
          <w:szCs w:val="28"/>
        </w:rPr>
        <w:t>20</w:t>
      </w:r>
      <w:r w:rsidR="00C879F3">
        <w:rPr>
          <w:szCs w:val="28"/>
        </w:rPr>
        <w:t xml:space="preserve"> </w:t>
      </w:r>
      <w:r w:rsidR="000C03B9">
        <w:rPr>
          <w:szCs w:val="28"/>
        </w:rPr>
        <w:t>min.</w:t>
      </w:r>
    </w:p>
    <w:p w14:paraId="3C30FD41" w14:textId="7F75C31F" w:rsidR="00A04B7F" w:rsidRDefault="00A04B7F" w:rsidP="00A04B7F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04B7F">
        <w:rPr>
          <w:rStyle w:val="normaltextrun"/>
          <w:rFonts w:ascii="Calibri" w:hAnsi="Calibri" w:cs="Calibri"/>
          <w:sz w:val="22"/>
          <w:szCs w:val="22"/>
        </w:rPr>
        <w:t>Upcoming Trainings/Events    </w:t>
      </w:r>
    </w:p>
    <w:p w14:paraId="339BA1DF" w14:textId="5C387D5D" w:rsidR="00152447" w:rsidRDefault="00152447" w:rsidP="00152447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racey- </w:t>
      </w:r>
    </w:p>
    <w:p w14:paraId="43AC6C19" w14:textId="75924284" w:rsidR="00152447" w:rsidRPr="00E73608" w:rsidRDefault="00152447" w:rsidP="00E73608">
      <w:pPr>
        <w:pStyle w:val="paragraph"/>
        <w:numPr>
          <w:ilvl w:val="2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P Training (Connect Consulting)</w:t>
      </w:r>
    </w:p>
    <w:p w14:paraId="222AC8C4" w14:textId="070EC036" w:rsidR="00A04B7F" w:rsidRDefault="00152447" w:rsidP="00A04B7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ri-Annual September 16, 2021, In-Person and Virtual (AUCH)</w:t>
      </w:r>
    </w:p>
    <w:p w14:paraId="5BF08DA4" w14:textId="5D11DCDD" w:rsidR="00E73608" w:rsidRPr="00A04B7F" w:rsidRDefault="00E73608" w:rsidP="00A04B7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tegrated Care Kickoff September 17, 2021</w:t>
      </w:r>
    </w:p>
    <w:p w14:paraId="5E64D19B" w14:textId="4230AEDF" w:rsidR="00A04B7F" w:rsidRDefault="00152447" w:rsidP="00A04B7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edicare Cost Report Training (moved to July 26, 2</w:t>
      </w:r>
      <w:r w:rsidR="00B11012">
        <w:rPr>
          <w:rStyle w:val="normaltextrun"/>
          <w:rFonts w:ascii="Calibri" w:hAnsi="Calibri" w:cs="Calibri"/>
          <w:sz w:val="22"/>
          <w:szCs w:val="22"/>
        </w:rPr>
        <w:t>021</w:t>
      </w:r>
      <w:r>
        <w:rPr>
          <w:rStyle w:val="normaltextrun"/>
          <w:rFonts w:ascii="Calibri" w:hAnsi="Calibri" w:cs="Calibri"/>
          <w:sz w:val="22"/>
          <w:szCs w:val="22"/>
        </w:rPr>
        <w:t>)</w:t>
      </w:r>
    </w:p>
    <w:p w14:paraId="14EF54DD" w14:textId="4B1B9549" w:rsidR="00600636" w:rsidRPr="00152447" w:rsidRDefault="00152447" w:rsidP="00152447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Responding to Burnout event August 20</w:t>
      </w:r>
      <w:r w:rsidRPr="00152447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r>
        <w:rPr>
          <w:rStyle w:val="normaltextrun"/>
          <w:rFonts w:ascii="Calibri" w:hAnsi="Calibri" w:cs="Calibri"/>
          <w:sz w:val="22"/>
          <w:szCs w:val="22"/>
        </w:rPr>
        <w:t xml:space="preserve"> In-Person and Virtual (AUCH)</w:t>
      </w:r>
    </w:p>
    <w:p w14:paraId="34C956D8" w14:textId="77777777" w:rsidR="00E73608" w:rsidRDefault="00152447" w:rsidP="00A04B7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Workforce Website almost ready to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launch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4EBA2809" w14:textId="73EEE3E1" w:rsidR="00A04B7F" w:rsidRDefault="00E73608" w:rsidP="00A04B7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SDOH Training next one July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29</w:t>
      </w:r>
      <w:r w:rsidRPr="00E73608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152447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34B8A948" w14:textId="3A5BD41C" w:rsidR="00E73608" w:rsidRDefault="00E73608" w:rsidP="00A04B7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ational Health Center Week August 8</w:t>
      </w:r>
      <w:r w:rsidRPr="00E73608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r>
        <w:rPr>
          <w:rStyle w:val="normaltextrun"/>
          <w:rFonts w:ascii="Calibri" w:hAnsi="Calibri" w:cs="Calibri"/>
          <w:sz w:val="22"/>
          <w:szCs w:val="22"/>
        </w:rPr>
        <w:t xml:space="preserve"> -14</w:t>
      </w:r>
      <w:r w:rsidRPr="00E73608">
        <w:rPr>
          <w:rStyle w:val="normaltextrun"/>
          <w:rFonts w:ascii="Calibri" w:hAnsi="Calibri" w:cs="Calibri"/>
          <w:sz w:val="22"/>
          <w:szCs w:val="22"/>
          <w:vertAlign w:val="superscript"/>
        </w:rPr>
        <w:t>th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6FE4F901" w14:textId="648A2611" w:rsidR="00087D79" w:rsidRDefault="00087D79" w:rsidP="00A04B7F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alibri" w:hAnsi="Calibri" w:cs="Calibri"/>
          <w:sz w:val="22"/>
          <w:szCs w:val="22"/>
        </w:rPr>
        <w:t>CareerStep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MA Training </w:t>
      </w:r>
    </w:p>
    <w:p w14:paraId="02F2ACE5" w14:textId="77777777" w:rsidR="00A04B7F" w:rsidRDefault="00A04B7F" w:rsidP="006E1650">
      <w:pPr>
        <w:rPr>
          <w:szCs w:val="28"/>
        </w:rPr>
      </w:pPr>
    </w:p>
    <w:p w14:paraId="7DCBF1D3" w14:textId="1A2A33EB" w:rsidR="000C03B9" w:rsidRDefault="000C03B9" w:rsidP="006E1650">
      <w:pPr>
        <w:rPr>
          <w:szCs w:val="28"/>
        </w:rPr>
      </w:pPr>
      <w:r>
        <w:rPr>
          <w:szCs w:val="28"/>
        </w:rPr>
        <w:t>Roundtable Discussio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721844">
        <w:rPr>
          <w:szCs w:val="28"/>
        </w:rPr>
        <w:t xml:space="preserve"> </w:t>
      </w:r>
      <w:r w:rsidR="00721844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DF7687">
        <w:rPr>
          <w:szCs w:val="28"/>
        </w:rPr>
        <w:t>30</w:t>
      </w:r>
      <w:r>
        <w:rPr>
          <w:szCs w:val="28"/>
        </w:rPr>
        <w:t xml:space="preserve"> min.</w:t>
      </w:r>
    </w:p>
    <w:p w14:paraId="14091B4C" w14:textId="4013196D" w:rsidR="000C03B9" w:rsidRPr="00721844" w:rsidRDefault="00DF7687" w:rsidP="000C03B9">
      <w:pPr>
        <w:pStyle w:val="ListParagraph"/>
        <w:numPr>
          <w:ilvl w:val="0"/>
          <w:numId w:val="2"/>
        </w:numPr>
        <w:rPr>
          <w:szCs w:val="28"/>
        </w:rPr>
      </w:pPr>
      <w:r>
        <w:rPr>
          <w:szCs w:val="28"/>
        </w:rPr>
        <w:t>COVID-19 Updates</w:t>
      </w:r>
    </w:p>
    <w:p w14:paraId="3C68FEF6" w14:textId="4C25324A" w:rsidR="000C03B9" w:rsidRPr="00721844" w:rsidRDefault="00DF7687" w:rsidP="000C03B9">
      <w:pPr>
        <w:pStyle w:val="ListParagraph"/>
        <w:numPr>
          <w:ilvl w:val="0"/>
          <w:numId w:val="2"/>
        </w:numPr>
        <w:rPr>
          <w:szCs w:val="28"/>
        </w:rPr>
      </w:pPr>
      <w:r>
        <w:rPr>
          <w:szCs w:val="28"/>
        </w:rPr>
        <w:t xml:space="preserve">How are things </w:t>
      </w:r>
      <w:r w:rsidR="00E73608">
        <w:rPr>
          <w:szCs w:val="28"/>
        </w:rPr>
        <w:t>going?</w:t>
      </w:r>
    </w:p>
    <w:p w14:paraId="230A00BB" w14:textId="578FE918" w:rsidR="00727155" w:rsidRPr="00721844" w:rsidRDefault="00721844" w:rsidP="000C03B9">
      <w:pPr>
        <w:pStyle w:val="ListParagraph"/>
        <w:numPr>
          <w:ilvl w:val="0"/>
          <w:numId w:val="2"/>
        </w:numPr>
        <w:rPr>
          <w:szCs w:val="28"/>
        </w:rPr>
      </w:pPr>
      <w:r w:rsidRPr="00721844">
        <w:rPr>
          <w:szCs w:val="28"/>
        </w:rPr>
        <w:t xml:space="preserve">Questions </w:t>
      </w:r>
      <w:r w:rsidR="000C03B9" w:rsidRPr="00721844">
        <w:rPr>
          <w:szCs w:val="28"/>
        </w:rPr>
        <w:tab/>
      </w:r>
    </w:p>
    <w:p w14:paraId="51CAC5D9" w14:textId="55A7576B" w:rsidR="000C03B9" w:rsidRPr="00727155" w:rsidRDefault="00727155" w:rsidP="00727155">
      <w:pPr>
        <w:rPr>
          <w:szCs w:val="28"/>
          <w:highlight w:val="yellow"/>
        </w:rPr>
      </w:pPr>
      <w:r>
        <w:rPr>
          <w:szCs w:val="28"/>
        </w:rPr>
        <w:t>Wrap Up and Adjourn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9B5184">
        <w:rPr>
          <w:szCs w:val="28"/>
        </w:rPr>
        <w:t xml:space="preserve">Jenifer </w:t>
      </w:r>
      <w:r w:rsidR="00DF7687">
        <w:rPr>
          <w:szCs w:val="28"/>
        </w:rPr>
        <w:t>Thomas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5</w:t>
      </w:r>
      <w:r w:rsidR="00721844">
        <w:rPr>
          <w:szCs w:val="28"/>
        </w:rPr>
        <w:t xml:space="preserve"> </w:t>
      </w:r>
      <w:r>
        <w:rPr>
          <w:szCs w:val="28"/>
        </w:rPr>
        <w:t xml:space="preserve">min. </w:t>
      </w:r>
      <w:r w:rsidR="000C03B9" w:rsidRPr="00727155">
        <w:rPr>
          <w:szCs w:val="28"/>
        </w:rPr>
        <w:tab/>
      </w:r>
      <w:r w:rsidR="000C03B9" w:rsidRPr="00727155">
        <w:rPr>
          <w:szCs w:val="28"/>
        </w:rPr>
        <w:tab/>
      </w:r>
    </w:p>
    <w:sectPr w:rsidR="000C03B9" w:rsidRPr="00727155" w:rsidSect="000C03B9">
      <w:headerReference w:type="default" r:id="rId13"/>
      <w:pgSz w:w="12240" w:h="15840"/>
      <w:pgMar w:top="1440" w:right="1440" w:bottom="1440" w:left="1440" w:header="720" w:footer="720" w:gutter="0"/>
      <w:pgBorders w:offsetFrom="page">
        <w:top w:val="single" w:sz="12" w:space="24" w:color="1F497D" w:themeColor="text2"/>
        <w:left w:val="single" w:sz="12" w:space="24" w:color="1F497D" w:themeColor="text2"/>
        <w:bottom w:val="single" w:sz="12" w:space="24" w:color="1F497D" w:themeColor="text2"/>
        <w:right w:val="single" w:sz="12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05BEDE" w14:textId="77777777" w:rsidR="00673C21" w:rsidRDefault="00673C21" w:rsidP="005073C2">
      <w:pPr>
        <w:spacing w:after="0" w:line="240" w:lineRule="auto"/>
      </w:pPr>
      <w:r>
        <w:separator/>
      </w:r>
    </w:p>
  </w:endnote>
  <w:endnote w:type="continuationSeparator" w:id="0">
    <w:p w14:paraId="0135D1E2" w14:textId="77777777" w:rsidR="00673C21" w:rsidRDefault="00673C21" w:rsidP="0050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1B283" w14:textId="77777777" w:rsidR="00673C21" w:rsidRDefault="00673C21" w:rsidP="005073C2">
      <w:pPr>
        <w:spacing w:after="0" w:line="240" w:lineRule="auto"/>
      </w:pPr>
      <w:r>
        <w:separator/>
      </w:r>
    </w:p>
  </w:footnote>
  <w:footnote w:type="continuationSeparator" w:id="0">
    <w:p w14:paraId="215A2139" w14:textId="77777777" w:rsidR="00673C21" w:rsidRDefault="00673C21" w:rsidP="00507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53DE7" w14:textId="77777777" w:rsidR="00F83C88" w:rsidRDefault="00F83C88">
    <w:pPr>
      <w:pStyle w:val="Header"/>
    </w:pPr>
  </w:p>
  <w:p w14:paraId="46046F01" w14:textId="77777777" w:rsidR="00F83C88" w:rsidRDefault="00F83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01AFB"/>
    <w:multiLevelType w:val="hybridMultilevel"/>
    <w:tmpl w:val="7596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EA0"/>
    <w:multiLevelType w:val="multilevel"/>
    <w:tmpl w:val="1F4621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AC404D9"/>
    <w:multiLevelType w:val="hybridMultilevel"/>
    <w:tmpl w:val="361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B455D"/>
    <w:multiLevelType w:val="hybridMultilevel"/>
    <w:tmpl w:val="8C729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151975"/>
    <w:multiLevelType w:val="multilevel"/>
    <w:tmpl w:val="A7226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I1MzaxMDAxNzdR0lEKTi0uzszPAykwqwUAFl6ieywAAAA="/>
  </w:docVars>
  <w:rsids>
    <w:rsidRoot w:val="005073C2"/>
    <w:rsid w:val="0000312F"/>
    <w:rsid w:val="000525D3"/>
    <w:rsid w:val="00086235"/>
    <w:rsid w:val="00087D79"/>
    <w:rsid w:val="000B34CF"/>
    <w:rsid w:val="000C03B9"/>
    <w:rsid w:val="000D784A"/>
    <w:rsid w:val="00102C85"/>
    <w:rsid w:val="00127135"/>
    <w:rsid w:val="00135C5C"/>
    <w:rsid w:val="00143979"/>
    <w:rsid w:val="00152447"/>
    <w:rsid w:val="00154ACF"/>
    <w:rsid w:val="001E65C6"/>
    <w:rsid w:val="00242C80"/>
    <w:rsid w:val="002443D2"/>
    <w:rsid w:val="00255EAA"/>
    <w:rsid w:val="0027056C"/>
    <w:rsid w:val="002A452E"/>
    <w:rsid w:val="002A7FB4"/>
    <w:rsid w:val="002C36B4"/>
    <w:rsid w:val="002D3F26"/>
    <w:rsid w:val="00323EE6"/>
    <w:rsid w:val="00353398"/>
    <w:rsid w:val="00363412"/>
    <w:rsid w:val="00376F00"/>
    <w:rsid w:val="00392DAD"/>
    <w:rsid w:val="003F060E"/>
    <w:rsid w:val="003F47BE"/>
    <w:rsid w:val="00403CCE"/>
    <w:rsid w:val="00475012"/>
    <w:rsid w:val="0048476C"/>
    <w:rsid w:val="004A0AC4"/>
    <w:rsid w:val="004F38F3"/>
    <w:rsid w:val="005073C2"/>
    <w:rsid w:val="00527D07"/>
    <w:rsid w:val="00542C15"/>
    <w:rsid w:val="00560898"/>
    <w:rsid w:val="00581D34"/>
    <w:rsid w:val="00600636"/>
    <w:rsid w:val="00625735"/>
    <w:rsid w:val="0063688B"/>
    <w:rsid w:val="00656AF0"/>
    <w:rsid w:val="00670677"/>
    <w:rsid w:val="00673C21"/>
    <w:rsid w:val="006E1650"/>
    <w:rsid w:val="006E7556"/>
    <w:rsid w:val="006F54DB"/>
    <w:rsid w:val="00702B29"/>
    <w:rsid w:val="00721844"/>
    <w:rsid w:val="00727155"/>
    <w:rsid w:val="00735F74"/>
    <w:rsid w:val="00774760"/>
    <w:rsid w:val="007A2C8B"/>
    <w:rsid w:val="007C3730"/>
    <w:rsid w:val="007E44F3"/>
    <w:rsid w:val="008121FE"/>
    <w:rsid w:val="00856979"/>
    <w:rsid w:val="008802A0"/>
    <w:rsid w:val="008B1220"/>
    <w:rsid w:val="008B6D07"/>
    <w:rsid w:val="0090564F"/>
    <w:rsid w:val="009331DF"/>
    <w:rsid w:val="0094231F"/>
    <w:rsid w:val="00943806"/>
    <w:rsid w:val="00954598"/>
    <w:rsid w:val="00960093"/>
    <w:rsid w:val="00965268"/>
    <w:rsid w:val="00987DEC"/>
    <w:rsid w:val="009B5184"/>
    <w:rsid w:val="00A0407F"/>
    <w:rsid w:val="00A04B7F"/>
    <w:rsid w:val="00A1320F"/>
    <w:rsid w:val="00A26492"/>
    <w:rsid w:val="00A3118D"/>
    <w:rsid w:val="00A7724D"/>
    <w:rsid w:val="00A95201"/>
    <w:rsid w:val="00B11012"/>
    <w:rsid w:val="00B22998"/>
    <w:rsid w:val="00B25951"/>
    <w:rsid w:val="00B8724B"/>
    <w:rsid w:val="00BD206B"/>
    <w:rsid w:val="00C07584"/>
    <w:rsid w:val="00C15316"/>
    <w:rsid w:val="00C5788A"/>
    <w:rsid w:val="00C615A1"/>
    <w:rsid w:val="00C879F3"/>
    <w:rsid w:val="00CB7FEC"/>
    <w:rsid w:val="00D52103"/>
    <w:rsid w:val="00D570BC"/>
    <w:rsid w:val="00D80D82"/>
    <w:rsid w:val="00DA098E"/>
    <w:rsid w:val="00DA1AC7"/>
    <w:rsid w:val="00DA753F"/>
    <w:rsid w:val="00DC3556"/>
    <w:rsid w:val="00DE6FE4"/>
    <w:rsid w:val="00DF7687"/>
    <w:rsid w:val="00E07FCE"/>
    <w:rsid w:val="00E2270B"/>
    <w:rsid w:val="00E4172D"/>
    <w:rsid w:val="00E477E8"/>
    <w:rsid w:val="00E73608"/>
    <w:rsid w:val="00EE720F"/>
    <w:rsid w:val="00F05B3C"/>
    <w:rsid w:val="00F36664"/>
    <w:rsid w:val="00F427A1"/>
    <w:rsid w:val="00F77D77"/>
    <w:rsid w:val="00F83C88"/>
    <w:rsid w:val="00FF0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DAFE12"/>
  <w15:docId w15:val="{7064C055-2DAA-405B-BC2E-3336A4FF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7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73C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3C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C2"/>
  </w:style>
  <w:style w:type="paragraph" w:styleId="Footer">
    <w:name w:val="footer"/>
    <w:basedOn w:val="Normal"/>
    <w:link w:val="FooterChar"/>
    <w:uiPriority w:val="99"/>
    <w:unhideWhenUsed/>
    <w:rsid w:val="0050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C2"/>
  </w:style>
  <w:style w:type="character" w:styleId="Hyperlink">
    <w:name w:val="Hyperlink"/>
    <w:basedOn w:val="DefaultParagraphFont"/>
    <w:rsid w:val="005073C2"/>
    <w:rPr>
      <w:color w:val="0000FF"/>
      <w:u w:val="single"/>
    </w:rPr>
  </w:style>
  <w:style w:type="table" w:styleId="GridTable1Light-Accent2">
    <w:name w:val="Grid Table 1 Light Accent 2"/>
    <w:basedOn w:val="TableNormal"/>
    <w:uiPriority w:val="46"/>
    <w:rsid w:val="006E1650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1320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0C03B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2184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C879F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04B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04B7F"/>
  </w:style>
  <w:style w:type="character" w:customStyle="1" w:styleId="tabchar">
    <w:name w:val="tabchar"/>
    <w:basedOn w:val="DefaultParagraphFont"/>
    <w:rsid w:val="00A04B7F"/>
  </w:style>
  <w:style w:type="character" w:customStyle="1" w:styleId="eop">
    <w:name w:val="eop"/>
    <w:basedOn w:val="DefaultParagraphFont"/>
    <w:rsid w:val="00A0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0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uch-org.zoom.us/j/99176497731?pwd=SUJoS3FJMVM3UVNOL01naXQ3Q0F1Zz0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AADA7DD7C754D84A1F12F2E7A3AF1" ma:contentTypeVersion="12" ma:contentTypeDescription="Create a new document." ma:contentTypeScope="" ma:versionID="35618e7cd5d0076913068e087f418401">
  <xsd:schema xmlns:xsd="http://www.w3.org/2001/XMLSchema" xmlns:xs="http://www.w3.org/2001/XMLSchema" xmlns:p="http://schemas.microsoft.com/office/2006/metadata/properties" xmlns:ns2="04b44a28-9832-471d-a064-d88ab0f73439" xmlns:ns3="e58782d5-b824-4948-912d-54c7408b6e5e" targetNamespace="http://schemas.microsoft.com/office/2006/metadata/properties" ma:root="true" ma:fieldsID="8507e0a114124592f0b21bd368772705" ns2:_="" ns3:_="">
    <xsd:import namespace="04b44a28-9832-471d-a064-d88ab0f73439"/>
    <xsd:import namespace="e58782d5-b824-4948-912d-54c7408b6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44a28-9832-471d-a064-d88ab0f73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82d5-b824-4948-912d-54c7408b6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0CEE409-08FA-40B7-B84D-352F2883DA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E2A09E-B8B7-4081-B428-5DD4731939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916A96-E5EC-4F50-A35B-B52F2D54ED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44a28-9832-471d-a064-d88ab0f73439"/>
    <ds:schemaRef ds:uri="e58782d5-b824-4948-912d-54c7408b6e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06F2BE-7ABE-40B4-A08F-52A09E5EE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urtney Pariera Dinkins</dc:creator>
  <cp:lastModifiedBy>Natalie Stubbs</cp:lastModifiedBy>
  <cp:revision>3</cp:revision>
  <cp:lastPrinted>2018-05-15T17:45:00Z</cp:lastPrinted>
  <dcterms:created xsi:type="dcterms:W3CDTF">2021-07-12T17:49:00Z</dcterms:created>
  <dcterms:modified xsi:type="dcterms:W3CDTF">2021-07-12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AADA7DD7C754D84A1F12F2E7A3AF1</vt:lpwstr>
  </property>
  <property fmtid="{D5CDD505-2E9C-101B-9397-08002B2CF9AE}" pid="3" name="Order">
    <vt:r8>2152400</vt:r8>
  </property>
</Properties>
</file>